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A46" w:rsidRDefault="007E34A8">
      <w:pPr>
        <w:pStyle w:val="Heading2"/>
      </w:pPr>
      <w:r>
        <w:t>--- title: Spell check common typos (2.1c)</w:t>
      </w:r>
    </w:p>
    <w:p w:rsidR="007A6A46" w:rsidRDefault="007E34A8">
      <w:r>
        <w:t>In this video we learnt to use one of the Spell Check features which is only available in the Wordlist window.</w:t>
      </w:r>
    </w:p>
    <w:p w:rsidR="007A6A46" w:rsidRDefault="007E34A8">
      <w:pPr>
        <w:pStyle w:val="Heading3"/>
      </w:pPr>
      <w:bookmarkStart w:id="0" w:name="open-the-worlist"/>
      <w:bookmarkEnd w:id="0"/>
      <w:r>
        <w:t>Open the Word</w:t>
      </w:r>
      <w:r>
        <w:t>list</w:t>
      </w:r>
    </w:p>
    <w:p w:rsidR="007A6A46" w:rsidRDefault="007E34A8">
      <w:pPr>
        <w:pStyle w:val="ListParagraph"/>
        <w:numPr>
          <w:ilvl w:val="0"/>
          <w:numId w:val="4"/>
        </w:numPr>
      </w:pPr>
      <w:r>
        <w:t>Open the menu for the project.</w:t>
      </w:r>
    </w:p>
    <w:p w:rsidR="007A6A46" w:rsidRDefault="007E34A8">
      <w:pPr>
        <w:pStyle w:val="ListParagraph"/>
        <w:numPr>
          <w:ilvl w:val="0"/>
          <w:numId w:val="4"/>
        </w:numPr>
      </w:pPr>
      <w:r>
        <w:t xml:space="preserve">Under Tools, click </w:t>
      </w:r>
      <w:r>
        <w:rPr>
          <w:b/>
          <w:bCs/>
        </w:rPr>
        <w:t>Wordlist</w:t>
      </w:r>
      <w:r>
        <w:t>.</w:t>
      </w:r>
    </w:p>
    <w:p w:rsidR="007A6A46" w:rsidRDefault="007E34A8">
      <w:pPr>
        <w:pStyle w:val="ListParagraph"/>
        <w:numPr>
          <w:ilvl w:val="1"/>
          <w:numId w:val="4"/>
        </w:numPr>
      </w:pPr>
      <w:r>
        <w:rPr>
          <w:i/>
          <w:iCs/>
        </w:rPr>
        <w:t xml:space="preserve">The Wordlist window </w:t>
      </w:r>
      <w:r>
        <w:rPr>
          <w:i/>
          <w:iCs/>
        </w:rPr>
        <w:t>opens for this project</w:t>
      </w:r>
      <w:r>
        <w:t>.</w:t>
      </w:r>
    </w:p>
    <w:p w:rsidR="007A6A46" w:rsidRDefault="007E34A8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is window.</w:t>
      </w:r>
    </w:p>
    <w:p w:rsidR="007A6A46" w:rsidRDefault="007E34A8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Tools</w:t>
      </w:r>
      <w:r>
        <w:t xml:space="preserve">, hover over </w:t>
      </w:r>
      <w:r>
        <w:rPr>
          <w:b/>
          <w:bCs/>
        </w:rPr>
        <w:t>Spell Check</w:t>
      </w:r>
      <w:r>
        <w:t xml:space="preserve"> to view the submenu.</w:t>
      </w:r>
    </w:p>
    <w:p w:rsidR="007A6A46" w:rsidRDefault="007E34A8">
      <w:pPr>
        <w:pStyle w:val="ListParagraph"/>
        <w:numPr>
          <w:ilvl w:val="1"/>
          <w:numId w:val="4"/>
        </w:numPr>
      </w:pPr>
      <w:r>
        <w:rPr>
          <w:i/>
          <w:iCs/>
        </w:rPr>
        <w:t>There are 6 special spell checks listed here, or you can run them all at once</w:t>
      </w:r>
      <w:r>
        <w:t>.</w:t>
      </w:r>
    </w:p>
    <w:p w:rsidR="007A6A46" w:rsidRDefault="007E34A8">
      <w:pPr>
        <w:pStyle w:val="Heading3"/>
      </w:pPr>
      <w:bookmarkStart w:id="1" w:name="to-use-the-common-typos"/>
      <w:bookmarkEnd w:id="1"/>
      <w:r>
        <w:t>To use the Common Typos</w:t>
      </w:r>
    </w:p>
    <w:p w:rsidR="007A6A46" w:rsidRDefault="007E34A8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Common Typos</w:t>
      </w:r>
      <w:r>
        <w:t>.</w:t>
      </w:r>
    </w:p>
    <w:p w:rsidR="007E34A8" w:rsidRDefault="007E34A8">
      <w:pPr>
        <w:pStyle w:val="ListParagraph"/>
        <w:numPr>
          <w:ilvl w:val="0"/>
          <w:numId w:val="5"/>
        </w:numPr>
      </w:pPr>
      <w:r>
        <w:rPr>
          <w:i/>
          <w:iCs/>
        </w:rPr>
        <w:t>The Wordlist enters a</w:t>
      </w:r>
      <w:r>
        <w:rPr>
          <w:i/>
          <w:iCs/>
        </w:rPr>
        <w:t xml:space="preserve"> Spell Check mode showing probable Common Typos</w:t>
      </w:r>
      <w:r>
        <w:t xml:space="preserve">. </w:t>
      </w:r>
    </w:p>
    <w:p w:rsidR="007E34A8" w:rsidRDefault="007E34A8" w:rsidP="007E34A8">
      <w:pPr>
        <w:pStyle w:val="ListParagraph"/>
        <w:ind w:left="480"/>
      </w:pPr>
      <w:proofErr w:type="gramStart"/>
      <w:r>
        <w:t>:::</w:t>
      </w:r>
      <w:proofErr w:type="gramEnd"/>
      <w:r>
        <w:t xml:space="preserve">info </w:t>
      </w:r>
    </w:p>
    <w:p w:rsidR="007A6A46" w:rsidRDefault="007E34A8" w:rsidP="007E34A8">
      <w:pPr>
        <w:pStyle w:val="ListParagraph"/>
        <w:ind w:left="480"/>
      </w:pPr>
      <w:r>
        <w:t xml:space="preserve">Paratext lists words containing a pattern of letters that was </w:t>
      </w:r>
      <w:r>
        <w:rPr>
          <w:b/>
          <w:bCs/>
        </w:rPr>
        <w:t>previously corrected in other words</w:t>
      </w:r>
      <w:r>
        <w:t>, along with a suggested respelling</w:t>
      </w:r>
      <w:proofErr w:type="gramStart"/>
      <w:r>
        <w:t>. :</w:t>
      </w:r>
      <w:proofErr w:type="gramEnd"/>
      <w:r>
        <w:t>::</w:t>
      </w:r>
    </w:p>
    <w:p w:rsidR="007A6A46" w:rsidRDefault="007E34A8">
      <w:pPr>
        <w:pStyle w:val="ListParagraph"/>
        <w:numPr>
          <w:ilvl w:val="0"/>
          <w:numId w:val="5"/>
        </w:numPr>
      </w:pPr>
      <w:r>
        <w:t>Click on a suggestion.</w:t>
      </w:r>
    </w:p>
    <w:p w:rsidR="007A6A46" w:rsidRDefault="007E34A8">
      <w:pPr>
        <w:pStyle w:val="ListParagraph"/>
        <w:numPr>
          <w:ilvl w:val="1"/>
          <w:numId w:val="5"/>
        </w:numPr>
      </w:pPr>
      <w:r>
        <w:rPr>
          <w:i/>
          <w:iCs/>
        </w:rPr>
        <w:t>Paratext opens the Replace dialog whic</w:t>
      </w:r>
      <w:r>
        <w:rPr>
          <w:i/>
          <w:iCs/>
        </w:rPr>
        <w:t>h shows each occurrence of the misspelled word and checks we want to replace it</w:t>
      </w:r>
      <w:r>
        <w:t>.</w:t>
      </w:r>
    </w:p>
    <w:p w:rsidR="007A6A46" w:rsidRDefault="007E34A8">
      <w:pPr>
        <w:pStyle w:val="ListParagraph"/>
        <w:numPr>
          <w:ilvl w:val="0"/>
          <w:numId w:val="5"/>
        </w:numPr>
      </w:pPr>
      <w:r>
        <w:t>Click ‘</w:t>
      </w:r>
      <w:r>
        <w:rPr>
          <w:b/>
          <w:bCs/>
        </w:rPr>
        <w:t>Yes’</w:t>
      </w:r>
      <w:r>
        <w:t xml:space="preserve"> or ‘</w:t>
      </w:r>
      <w:r>
        <w:rPr>
          <w:b/>
          <w:bCs/>
        </w:rPr>
        <w:t>Yes to all</w:t>
      </w:r>
      <w:r>
        <w:t>’ to make the replacement.</w:t>
      </w:r>
    </w:p>
    <w:p w:rsidR="007A6A46" w:rsidRDefault="007E34A8">
      <w:pPr>
        <w:pStyle w:val="Heading3"/>
      </w:pPr>
      <w:bookmarkStart w:id="2" w:name="to-return-to-normal-mode-in-the-wordlist"/>
      <w:bookmarkEnd w:id="2"/>
      <w:r>
        <w:t>To return to normal mode in the Wordlist window</w:t>
      </w:r>
    </w:p>
    <w:p w:rsidR="007A6A46" w:rsidRDefault="007E34A8">
      <w:pPr>
        <w:pStyle w:val="ListParagraph"/>
        <w:numPr>
          <w:ilvl w:val="0"/>
          <w:numId w:val="6"/>
        </w:numPr>
      </w:pPr>
      <w:r>
        <w:t>Click the blue command link</w:t>
      </w:r>
    </w:p>
    <w:p w:rsidR="007A6A46" w:rsidRDefault="007E34A8">
      <w:pPr>
        <w:pStyle w:val="ListParagraph"/>
        <w:numPr>
          <w:ilvl w:val="1"/>
          <w:numId w:val="6"/>
        </w:numPr>
      </w:pPr>
      <w:r>
        <w:rPr>
          <w:b/>
          <w:bCs/>
        </w:rPr>
        <w:t xml:space="preserve">Close Spell check (Common Typos) and show all </w:t>
      </w:r>
      <w:r>
        <w:rPr>
          <w:b/>
          <w:bCs/>
        </w:rPr>
        <w:t>words</w:t>
      </w:r>
      <w:r>
        <w:t>.</w:t>
      </w:r>
    </w:p>
    <w:p w:rsidR="007A6A46" w:rsidRDefault="007E34A8">
      <w:pPr>
        <w:pStyle w:val="ListParagraph"/>
        <w:numPr>
          <w:ilvl w:val="1"/>
          <w:numId w:val="6"/>
        </w:numPr>
      </w:pPr>
      <w:r>
        <w:rPr>
          <w:i/>
          <w:iCs/>
        </w:rPr>
        <w:t>This switches off the Common Typos spell che</w:t>
      </w:r>
      <w:bookmarkStart w:id="3" w:name="_GoBack"/>
      <w:bookmarkEnd w:id="3"/>
      <w:r>
        <w:rPr>
          <w:i/>
          <w:iCs/>
        </w:rPr>
        <w:t>ck</w:t>
      </w:r>
      <w:r>
        <w:t>.</w:t>
      </w:r>
    </w:p>
    <w:sectPr w:rsidR="007A6A4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F6E88"/>
    <w:multiLevelType w:val="multilevel"/>
    <w:tmpl w:val="6EF0630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71D093A"/>
    <w:multiLevelType w:val="multilevel"/>
    <w:tmpl w:val="4AEA561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72C3749"/>
    <w:multiLevelType w:val="multilevel"/>
    <w:tmpl w:val="3CAE2B0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68C8097A"/>
    <w:multiLevelType w:val="multilevel"/>
    <w:tmpl w:val="5672E934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71C8650E"/>
    <w:multiLevelType w:val="multilevel"/>
    <w:tmpl w:val="3CB8BF0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5" w15:restartNumberingAfterBreak="0">
    <w:nsid w:val="71EB1989"/>
    <w:multiLevelType w:val="multilevel"/>
    <w:tmpl w:val="7FF2D5B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Y0MTUysjQwNDZU0lEKTi0uzszPAykwrAUAY34F0SwAAAA="/>
  </w:docVars>
  <w:rsids>
    <w:rsidRoot w:val="007A6A46"/>
    <w:rsid w:val="007A6A46"/>
    <w:rsid w:val="007E3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441A5"/>
  <w15:docId w15:val="{BA65B5AE-4928-4187-A81D-3951C8BB8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15:00Z</dcterms:created>
  <dcterms:modified xsi:type="dcterms:W3CDTF">2022-10-17T18:15:00Z</dcterms:modified>
</cp:coreProperties>
</file>